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ED3181" w14:textId="77777777" w:rsidR="000A4E0B" w:rsidRPr="002512A6" w:rsidRDefault="000A4E0B" w:rsidP="000A4E0B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b/>
          <w:sz w:val="22"/>
          <w:szCs w:val="22"/>
          <w:lang w:val="ru-RU"/>
        </w:rPr>
        <w:t xml:space="preserve">Приложение №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10</w:t>
      </w:r>
    </w:p>
    <w:p w14:paraId="4290F5C8" w14:textId="77777777" w:rsidR="000A4E0B" w:rsidRPr="002512A6" w:rsidRDefault="000A4E0B" w:rsidP="000A4E0B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sz w:val="22"/>
          <w:szCs w:val="22"/>
          <w:lang w:val="ru-RU"/>
        </w:rPr>
        <w:t xml:space="preserve">к Положению о предоставлении услуг </w:t>
      </w:r>
      <w:proofErr w:type="spellStart"/>
      <w:r w:rsidRPr="002512A6">
        <w:rPr>
          <w:rFonts w:ascii="Times New Roman" w:hAnsi="Times New Roman" w:cs="Times New Roman"/>
          <w:sz w:val="22"/>
          <w:szCs w:val="22"/>
          <w:lang w:val="ru-RU"/>
        </w:rPr>
        <w:t>экспортно</w:t>
      </w:r>
      <w:proofErr w:type="spellEnd"/>
      <w:r w:rsidRPr="002512A6">
        <w:rPr>
          <w:rFonts w:ascii="Times New Roman" w:hAnsi="Times New Roman" w:cs="Times New Roman"/>
          <w:sz w:val="22"/>
          <w:szCs w:val="22"/>
          <w:lang w:val="ru-RU"/>
        </w:rPr>
        <w:t xml:space="preserve"> ориентированным субъектам малого и среднего предпринимательства Сахалинской области </w:t>
      </w:r>
    </w:p>
    <w:p w14:paraId="4E31E447" w14:textId="77777777" w:rsidR="000A4E0B" w:rsidRPr="002512A6" w:rsidRDefault="000A4E0B" w:rsidP="000A4E0B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proofErr w:type="spellStart"/>
      <w:r w:rsidRPr="002512A6">
        <w:rPr>
          <w:rFonts w:ascii="Times New Roman" w:hAnsi="Times New Roman" w:cs="Times New Roman"/>
          <w:sz w:val="22"/>
          <w:szCs w:val="22"/>
          <w:lang w:val="ru-RU"/>
        </w:rPr>
        <w:t>микрокредитной</w:t>
      </w:r>
      <w:proofErr w:type="spellEnd"/>
      <w:r w:rsidRPr="002512A6">
        <w:rPr>
          <w:rFonts w:ascii="Times New Roman" w:hAnsi="Times New Roman" w:cs="Times New Roman"/>
          <w:sz w:val="22"/>
          <w:szCs w:val="22"/>
          <w:lang w:val="ru-RU"/>
        </w:rPr>
        <w:t xml:space="preserve"> компанией «Сахалинский Фонд развития предпринимательства», </w:t>
      </w:r>
    </w:p>
    <w:p w14:paraId="6B0F63D6" w14:textId="77777777" w:rsidR="000A4E0B" w:rsidRPr="002512A6" w:rsidRDefault="000A4E0B" w:rsidP="000A4E0B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sz w:val="22"/>
          <w:szCs w:val="22"/>
          <w:lang w:val="ru-RU"/>
        </w:rPr>
        <w:t>утвержденному директором Фонда 12.04.2021.</w:t>
      </w:r>
    </w:p>
    <w:p w14:paraId="48760619" w14:textId="77777777" w:rsidR="000A4E0B" w:rsidRPr="006C0AD7" w:rsidRDefault="000A4E0B" w:rsidP="000A4E0B">
      <w:pPr>
        <w:pStyle w:val="a3"/>
        <w:spacing w:before="0" w:after="0"/>
        <w:ind w:left="4253"/>
        <w:jc w:val="center"/>
        <w:rPr>
          <w:rFonts w:ascii="Times New Roman" w:hAnsi="Times New Roman" w:cs="Times New Roman"/>
          <w:sz w:val="22"/>
          <w:szCs w:val="22"/>
          <w:lang w:val="ru-RU"/>
        </w:rPr>
      </w:pPr>
    </w:p>
    <w:p w14:paraId="72D4C293" w14:textId="089799FD" w:rsidR="000A4E0B" w:rsidRDefault="000A4E0B" w:rsidP="000A4E0B">
      <w:pPr>
        <w:pStyle w:val="a3"/>
        <w:spacing w:before="0" w:after="0"/>
        <w:jc w:val="center"/>
        <w:rPr>
          <w:rFonts w:ascii="Times New Roman" w:hAnsi="Times New Roman" w:cs="Times New Roman"/>
          <w:sz w:val="22"/>
          <w:szCs w:val="22"/>
          <w:lang w:val="ru-RU"/>
        </w:rPr>
      </w:pPr>
    </w:p>
    <w:p w14:paraId="3AFB2BCB" w14:textId="77777777" w:rsidR="00A56306" w:rsidRPr="006C0AD7" w:rsidRDefault="00A56306" w:rsidP="000A4E0B">
      <w:pPr>
        <w:pStyle w:val="a3"/>
        <w:spacing w:before="0" w:after="0"/>
        <w:jc w:val="center"/>
        <w:rPr>
          <w:rFonts w:ascii="Times New Roman" w:hAnsi="Times New Roman" w:cs="Times New Roman"/>
          <w:sz w:val="22"/>
          <w:szCs w:val="22"/>
          <w:lang w:val="ru-RU"/>
        </w:rPr>
      </w:pPr>
    </w:p>
    <w:p w14:paraId="673964E8" w14:textId="77777777" w:rsidR="000A4E0B" w:rsidRDefault="000A4E0B" w:rsidP="000A4E0B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sz w:val="22"/>
          <w:szCs w:val="22"/>
          <w:lang w:val="ru-RU"/>
        </w:rPr>
        <w:t>ЗАЯВКА</w:t>
      </w:r>
      <w:r w:rsidRPr="00C646FA">
        <w:rPr>
          <w:rFonts w:ascii="Times New Roman" w:hAnsi="Times New Roman" w:cs="Times New Roman"/>
          <w:b/>
          <w:sz w:val="22"/>
          <w:szCs w:val="22"/>
          <w:lang w:val="ru-RU"/>
        </w:rPr>
        <w:t xml:space="preserve"> </w:t>
      </w:r>
    </w:p>
    <w:p w14:paraId="1FE0FA84" w14:textId="77777777" w:rsidR="000A4E0B" w:rsidRDefault="000A4E0B" w:rsidP="000A4E0B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на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оказание самостоятельной</w:t>
      </w:r>
      <w:r w:rsidRPr="00AF6415">
        <w:rPr>
          <w:rFonts w:ascii="Times New Roman" w:hAnsi="Times New Roman" w:cs="Times New Roman"/>
          <w:b/>
          <w:sz w:val="22"/>
          <w:szCs w:val="22"/>
          <w:lang w:val="ru-RU"/>
        </w:rPr>
        <w:t xml:space="preserve"> услуг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и</w:t>
      </w:r>
      <w:r w:rsidRPr="00AF6415">
        <w:rPr>
          <w:rFonts w:ascii="Times New Roman" w:hAnsi="Times New Roman" w:cs="Times New Roman"/>
          <w:b/>
          <w:sz w:val="22"/>
          <w:szCs w:val="22"/>
          <w:lang w:val="ru-RU"/>
        </w:rPr>
        <w:t xml:space="preserve"> </w:t>
      </w:r>
    </w:p>
    <w:p w14:paraId="14F75274" w14:textId="77777777" w:rsidR="000A4E0B" w:rsidRPr="00FC035B" w:rsidRDefault="000A4E0B" w:rsidP="000A4E0B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E006F">
        <w:rPr>
          <w:rFonts w:ascii="Times New Roman" w:hAnsi="Times New Roman" w:cs="Times New Roman"/>
          <w:b/>
          <w:sz w:val="22"/>
          <w:szCs w:val="22"/>
          <w:lang w:val="ru-RU"/>
        </w:rPr>
        <w:t xml:space="preserve">по </w:t>
      </w:r>
      <w:r w:rsidRPr="00FC035B">
        <w:rPr>
          <w:rFonts w:ascii="Times New Roman" w:hAnsi="Times New Roman" w:cs="Times New Roman"/>
          <w:b/>
          <w:sz w:val="22"/>
          <w:szCs w:val="22"/>
          <w:lang w:val="ru-RU"/>
        </w:rPr>
        <w:t>организации, проведению и обеспечению участия субъекта малого и среднего предпринимательства в семинарах, вебинарах, мастер-классах и других информационно-консультационных мероприятиях по вопросам экспортной деятельности</w:t>
      </w:r>
    </w:p>
    <w:p w14:paraId="6F22DDF7" w14:textId="5F9F9803" w:rsidR="000A4E0B" w:rsidRPr="006C0AD7" w:rsidRDefault="000A4E0B" w:rsidP="000A4E0B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№ 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от </w:t>
      </w:r>
      <w:proofErr w:type="gramStart"/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>«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</w:t>
      </w:r>
      <w:proofErr w:type="gramEnd"/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» 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 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20</w:t>
      </w:r>
      <w:r w:rsidR="00A56306">
        <w:rPr>
          <w:rFonts w:ascii="Times New Roman" w:hAnsi="Times New Roman" w:cs="Times New Roman"/>
          <w:b/>
          <w:sz w:val="22"/>
          <w:szCs w:val="22"/>
          <w:lang w:val="ru-RU"/>
        </w:rPr>
        <w:t>21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года</w:t>
      </w:r>
    </w:p>
    <w:p w14:paraId="27AA44EB" w14:textId="50CBDD04" w:rsidR="000A4E0B" w:rsidRDefault="000A4E0B" w:rsidP="000A4E0B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37EACD3A" w14:textId="77777777" w:rsidR="00A56306" w:rsidRDefault="00A56306" w:rsidP="000A4E0B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4A22AC55" w14:textId="77777777" w:rsidR="000A4E0B" w:rsidRDefault="000A4E0B" w:rsidP="000A4E0B">
      <w:pPr>
        <w:pStyle w:val="a3"/>
        <w:spacing w:before="0" w:after="0"/>
        <w:ind w:firstLine="567"/>
        <w:rPr>
          <w:rFonts w:ascii="Times New Roman" w:hAnsi="Times New Roman" w:cs="Times New Roman"/>
          <w:b/>
          <w:sz w:val="22"/>
          <w:szCs w:val="22"/>
          <w:lang w:val="ru-RU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6515"/>
      </w:tblGrid>
      <w:tr w:rsidR="000A4E0B" w:rsidRPr="00A56306" w14:paraId="5D38BB47" w14:textId="77777777" w:rsidTr="0096699F">
        <w:trPr>
          <w:trHeight w:val="710"/>
        </w:trPr>
        <w:tc>
          <w:tcPr>
            <w:tcW w:w="2830" w:type="dxa"/>
            <w:shd w:val="clear" w:color="auto" w:fill="D9D9D9" w:themeFill="background1" w:themeFillShade="D9"/>
          </w:tcPr>
          <w:p w14:paraId="2F3A253A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BF1859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Заявитель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</w:t>
            </w:r>
          </w:p>
          <w:p w14:paraId="64B2EE92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(наименование юридического лица/индивидуального предпринимателя)</w:t>
            </w:r>
          </w:p>
        </w:tc>
        <w:tc>
          <w:tcPr>
            <w:tcW w:w="6515" w:type="dxa"/>
          </w:tcPr>
          <w:p w14:paraId="3F774256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</w:tbl>
    <w:p w14:paraId="64756B0E" w14:textId="77777777" w:rsidR="000A4E0B" w:rsidRDefault="000A4E0B" w:rsidP="000A4E0B">
      <w:pPr>
        <w:pStyle w:val="a3"/>
        <w:spacing w:before="0" w:after="0"/>
        <w:ind w:firstLine="567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37ECA61B" w14:textId="77777777" w:rsidR="00A56306" w:rsidRDefault="00A56306" w:rsidP="000A4E0B">
      <w:pPr>
        <w:pStyle w:val="a3"/>
        <w:spacing w:before="0" w:after="0"/>
        <w:ind w:firstLine="567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0798F73E" w14:textId="3AE9D712" w:rsidR="000A4E0B" w:rsidRPr="006C0AD7" w:rsidRDefault="000A4E0B" w:rsidP="000A4E0B">
      <w:pPr>
        <w:pStyle w:val="a3"/>
        <w:spacing w:before="0" w:after="0"/>
        <w:ind w:firstLine="567"/>
        <w:rPr>
          <w:rFonts w:ascii="Times New Roman" w:hAnsi="Times New Roman" w:cs="Times New Roman"/>
          <w:b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sz w:val="22"/>
          <w:szCs w:val="22"/>
          <w:lang w:val="ru-RU"/>
        </w:rPr>
        <w:t>Информация об услуге.</w:t>
      </w:r>
    </w:p>
    <w:tbl>
      <w:tblPr>
        <w:tblStyle w:val="a5"/>
        <w:tblW w:w="9351" w:type="dxa"/>
        <w:tblLook w:val="04A0" w:firstRow="1" w:lastRow="0" w:firstColumn="1" w:lastColumn="0" w:noHBand="0" w:noVBand="1"/>
      </w:tblPr>
      <w:tblGrid>
        <w:gridCol w:w="2830"/>
        <w:gridCol w:w="6521"/>
      </w:tblGrid>
      <w:tr w:rsidR="000A4E0B" w:rsidRPr="007E0D11" w14:paraId="6CF58234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1251C25E" w14:textId="77777777" w:rsidR="000A4E0B" w:rsidRPr="00853276" w:rsidRDefault="000A4E0B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Самостоятельная</w:t>
            </w:r>
            <w:r w:rsidRPr="00C004FD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 xml:space="preserve"> услуга</w:t>
            </w:r>
          </w:p>
        </w:tc>
        <w:tc>
          <w:tcPr>
            <w:tcW w:w="6521" w:type="dxa"/>
            <w:shd w:val="clear" w:color="auto" w:fill="D9D9D9" w:themeFill="background1" w:themeFillShade="D9"/>
          </w:tcPr>
          <w:p w14:paraId="659A5681" w14:textId="77777777" w:rsidR="000A4E0B" w:rsidRPr="00853276" w:rsidRDefault="000A4E0B" w:rsidP="0096699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Описание</w:t>
            </w:r>
            <w:r w:rsidRPr="00C004FD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самостоятельной</w:t>
            </w:r>
            <w:r w:rsidRPr="00C004FD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 xml:space="preserve"> услуги</w:t>
            </w:r>
          </w:p>
        </w:tc>
      </w:tr>
      <w:tr w:rsidR="000A4E0B" w:rsidRPr="007E0D11" w14:paraId="3CAF1A12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219101F3" w14:textId="77777777" w:rsidR="000A4E0B" w:rsidRPr="00853276" w:rsidRDefault="000A4E0B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Наименование семинара / вебинара / мастер-класса </w:t>
            </w:r>
            <w:r w:rsidRPr="001D0E95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(подчеркнуть нужное)</w:t>
            </w:r>
          </w:p>
        </w:tc>
        <w:tc>
          <w:tcPr>
            <w:tcW w:w="6521" w:type="dxa"/>
          </w:tcPr>
          <w:p w14:paraId="530480E5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_________________________________________________________</w:t>
            </w:r>
          </w:p>
          <w:p w14:paraId="6ED1C52E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_________________________________________________________</w:t>
            </w:r>
          </w:p>
          <w:p w14:paraId="00865673" w14:textId="77777777" w:rsidR="000A4E0B" w:rsidRDefault="000A4E0B" w:rsidP="0096699F">
            <w:pPr>
              <w:pStyle w:val="a3"/>
              <w:spacing w:before="0" w:after="0"/>
              <w:ind w:left="352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</w:tbl>
    <w:p w14:paraId="24880965" w14:textId="77777777" w:rsidR="000A4E0B" w:rsidRDefault="000A4E0B" w:rsidP="000A4E0B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1A07DE5A" w14:textId="77777777" w:rsidR="00A56306" w:rsidRDefault="00A56306" w:rsidP="000A4E0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11DD395E" w14:textId="74346B5E" w:rsidR="000A4E0B" w:rsidRDefault="000A4E0B" w:rsidP="000A4E0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27355E">
        <w:rPr>
          <w:rFonts w:ascii="Times New Roman" w:hAnsi="Times New Roman" w:cs="Times New Roman"/>
          <w:b/>
          <w:sz w:val="22"/>
          <w:szCs w:val="22"/>
          <w:lang w:val="ru-RU"/>
        </w:rPr>
        <w:t xml:space="preserve">Информация о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Заявителе</w:t>
      </w:r>
      <w:r w:rsidRPr="00363A80">
        <w:rPr>
          <w:rFonts w:ascii="Times New Roman" w:hAnsi="Times New Roman" w:cs="Times New Roman"/>
          <w:b/>
          <w:sz w:val="22"/>
          <w:szCs w:val="22"/>
          <w:lang w:val="ru-RU"/>
        </w:rPr>
        <w:t xml:space="preserve"> (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юридическом лице/индивидуальном предпринимателе):</w:t>
      </w:r>
    </w:p>
    <w:tbl>
      <w:tblPr>
        <w:tblStyle w:val="a5"/>
        <w:tblW w:w="9351" w:type="dxa"/>
        <w:tblLook w:val="04A0" w:firstRow="1" w:lastRow="0" w:firstColumn="1" w:lastColumn="0" w:noHBand="0" w:noVBand="1"/>
      </w:tblPr>
      <w:tblGrid>
        <w:gridCol w:w="2830"/>
        <w:gridCol w:w="6521"/>
      </w:tblGrid>
      <w:tr w:rsidR="000A4E0B" w:rsidRPr="00A56306" w14:paraId="064B9D29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6EEE7E2C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ИНН (юридического лица/ индивидуального предпринимателя)</w:t>
            </w:r>
          </w:p>
        </w:tc>
        <w:tc>
          <w:tcPr>
            <w:tcW w:w="6521" w:type="dxa"/>
          </w:tcPr>
          <w:p w14:paraId="4E6B5292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0A4E0B" w:rsidRPr="00465090" w14:paraId="337F1DB1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1DD8D383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ГРН / ОГРНИП </w:t>
            </w:r>
          </w:p>
        </w:tc>
        <w:tc>
          <w:tcPr>
            <w:tcW w:w="6521" w:type="dxa"/>
          </w:tcPr>
          <w:p w14:paraId="2237031C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0A4E0B" w14:paraId="40520443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2EA2E4F2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Год регистрации</w:t>
            </w:r>
          </w:p>
        </w:tc>
        <w:tc>
          <w:tcPr>
            <w:tcW w:w="6521" w:type="dxa"/>
          </w:tcPr>
          <w:p w14:paraId="3A35E2FE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0A4E0B" w14:paraId="717D9892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257A5DF3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Год начала экспортной деятельности</w:t>
            </w:r>
          </w:p>
        </w:tc>
        <w:tc>
          <w:tcPr>
            <w:tcW w:w="6521" w:type="dxa"/>
          </w:tcPr>
          <w:p w14:paraId="6273046C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0A4E0B" w:rsidRPr="00A56306" w14:paraId="4C6A5F55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A53041C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КВЭД с расшифровкой основного вида деятельности </w:t>
            </w:r>
          </w:p>
        </w:tc>
        <w:tc>
          <w:tcPr>
            <w:tcW w:w="6521" w:type="dxa"/>
          </w:tcPr>
          <w:p w14:paraId="5DD195BD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0A4E0B" w:rsidRPr="00A56306" w14:paraId="523F4F5C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27D81A65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Входит ли в группу компаний (если ДА, то указать наименования компаний)</w:t>
            </w:r>
          </w:p>
        </w:tc>
        <w:tc>
          <w:tcPr>
            <w:tcW w:w="6521" w:type="dxa"/>
          </w:tcPr>
          <w:p w14:paraId="2879585A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0A4E0B" w:rsidRPr="00465090" w14:paraId="31F73E82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61D44E04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дрес регистрации (юридический)</w:t>
            </w:r>
          </w:p>
        </w:tc>
        <w:tc>
          <w:tcPr>
            <w:tcW w:w="6521" w:type="dxa"/>
          </w:tcPr>
          <w:p w14:paraId="28C1E83D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0A4E0B" w:rsidRPr="00465090" w14:paraId="118D33AC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525CC9A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Адрес местонахождения (фактический) </w:t>
            </w:r>
          </w:p>
          <w:p w14:paraId="462725CF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6521" w:type="dxa"/>
          </w:tcPr>
          <w:p w14:paraId="66E24565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0A4E0B" w:rsidRPr="00465090" w14:paraId="7654369D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1040A40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дрес сайта (при наличии)</w:t>
            </w:r>
          </w:p>
        </w:tc>
        <w:tc>
          <w:tcPr>
            <w:tcW w:w="6521" w:type="dxa"/>
          </w:tcPr>
          <w:p w14:paraId="430A1F01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0A4E0B" w:rsidRPr="00465090" w14:paraId="2420494B" w14:textId="77777777" w:rsidTr="0096699F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14:paraId="17C0094B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lastRenderedPageBreak/>
              <w:t>Паспортные данные индивидуального предпринимателя</w:t>
            </w:r>
          </w:p>
        </w:tc>
        <w:tc>
          <w:tcPr>
            <w:tcW w:w="6521" w:type="dxa"/>
          </w:tcPr>
          <w:p w14:paraId="3D313739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0A4E0B" w:rsidRPr="00A56306" w14:paraId="524F6D1D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05A895F2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Телефон Заявителя (юридического лица/индивидуального предпринимателя)</w:t>
            </w:r>
          </w:p>
        </w:tc>
        <w:tc>
          <w:tcPr>
            <w:tcW w:w="6521" w:type="dxa"/>
          </w:tcPr>
          <w:p w14:paraId="2F8D1445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0A4E0B" w:rsidRPr="00A56306" w14:paraId="69472F0B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C19C767" w14:textId="77777777" w:rsidR="000A4E0B" w:rsidRPr="00393875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E</w:t>
            </w:r>
            <w:r w:rsidRPr="00363A80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mail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Заявителя (юридического лица/индивидуального предпринимателя)</w:t>
            </w:r>
          </w:p>
        </w:tc>
        <w:tc>
          <w:tcPr>
            <w:tcW w:w="6521" w:type="dxa"/>
          </w:tcPr>
          <w:p w14:paraId="14039A67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0A4E0B" w14:paraId="60ABE2FD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6AE499BA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Руководитель организации (ФИО, должность)</w:t>
            </w:r>
          </w:p>
        </w:tc>
        <w:tc>
          <w:tcPr>
            <w:tcW w:w="6521" w:type="dxa"/>
          </w:tcPr>
          <w:p w14:paraId="5EEA6184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0A4E0B" w14:paraId="5D99B8EB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D2FDC2D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онтактное лицо (ФИО, должность)</w:t>
            </w:r>
          </w:p>
        </w:tc>
        <w:tc>
          <w:tcPr>
            <w:tcW w:w="6521" w:type="dxa"/>
          </w:tcPr>
          <w:p w14:paraId="701E8323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0A4E0B" w14:paraId="31A1C2DF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6D57FC17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Телефон контактного лица</w:t>
            </w:r>
          </w:p>
        </w:tc>
        <w:tc>
          <w:tcPr>
            <w:tcW w:w="6521" w:type="dxa"/>
          </w:tcPr>
          <w:p w14:paraId="636EEDB2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0A4E0B" w14:paraId="2AF900D4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25BDAC7F" w14:textId="77777777" w:rsidR="000A4E0B" w:rsidRPr="00D86373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-mail 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онтактного лица</w:t>
            </w:r>
          </w:p>
        </w:tc>
        <w:tc>
          <w:tcPr>
            <w:tcW w:w="6521" w:type="dxa"/>
          </w:tcPr>
          <w:p w14:paraId="788F428D" w14:textId="77777777" w:rsidR="000A4E0B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0A4E0B" w14:paraId="3249CF0F" w14:textId="77777777" w:rsidTr="0096699F">
        <w:tc>
          <w:tcPr>
            <w:tcW w:w="9351" w:type="dxa"/>
            <w:gridSpan w:val="2"/>
          </w:tcPr>
          <w:p w14:paraId="2DA1842E" w14:textId="77777777" w:rsidR="000A4E0B" w:rsidRPr="006C0AD7" w:rsidRDefault="000A4E0B" w:rsidP="0096699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гласны ли Вы:</w:t>
            </w:r>
          </w:p>
          <w:p w14:paraId="2858B746" w14:textId="77777777" w:rsidR="000A4E0B" w:rsidRPr="006C0AD7" w:rsidRDefault="000A4E0B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14:paraId="6E7BB4BF" w14:textId="77777777" w:rsidR="000A4E0B" w:rsidRPr="006C0AD7" w:rsidRDefault="000A4E0B" w:rsidP="000A4E0B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Да                      </w:t>
            </w:r>
          </w:p>
          <w:p w14:paraId="1AD1E5B2" w14:textId="77777777" w:rsidR="000A4E0B" w:rsidRDefault="000A4E0B" w:rsidP="000A4E0B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Нет</w:t>
            </w:r>
          </w:p>
          <w:p w14:paraId="01659D22" w14:textId="77777777" w:rsidR="000A4E0B" w:rsidRDefault="000A4E0B" w:rsidP="0096699F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</w:tbl>
    <w:p w14:paraId="549944A5" w14:textId="77777777" w:rsidR="000A4E0B" w:rsidRDefault="000A4E0B" w:rsidP="000A4E0B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57443E0D" w14:textId="77777777" w:rsidR="00A56306" w:rsidRDefault="00A56306" w:rsidP="000A4E0B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49985652" w14:textId="77777777" w:rsidR="00A56306" w:rsidRDefault="00A56306" w:rsidP="000A4E0B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16EB5D40" w14:textId="700D4EE3" w:rsidR="000A4E0B" w:rsidRDefault="000A4E0B" w:rsidP="000A4E0B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363A80">
        <w:rPr>
          <w:rFonts w:ascii="Times New Roman" w:hAnsi="Times New Roman" w:cs="Times New Roman"/>
          <w:b/>
          <w:sz w:val="22"/>
          <w:szCs w:val="22"/>
          <w:lang w:val="ru-RU"/>
        </w:rPr>
        <w:t>Гарантии и заверения.</w:t>
      </w:r>
    </w:p>
    <w:p w14:paraId="5E65203D" w14:textId="77777777" w:rsidR="000A4E0B" w:rsidRPr="008E78BF" w:rsidRDefault="000A4E0B" w:rsidP="000A4E0B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Подписанием настоящей заявки Заявитель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гарантирует и заверяет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, что </w:t>
      </w:r>
      <w:r>
        <w:rPr>
          <w:rFonts w:ascii="Times New Roman" w:hAnsi="Times New Roman" w:cs="Times New Roman"/>
          <w:sz w:val="22"/>
          <w:szCs w:val="22"/>
          <w:lang w:val="ru-RU"/>
        </w:rPr>
        <w:t>он:</w:t>
      </w:r>
    </w:p>
    <w:p w14:paraId="6892A2A5" w14:textId="77777777" w:rsidR="000A4E0B" w:rsidRPr="008E78BF" w:rsidRDefault="000A4E0B" w:rsidP="000A4E0B">
      <w:pPr>
        <w:pStyle w:val="a3"/>
        <w:numPr>
          <w:ilvl w:val="0"/>
          <w:numId w:val="2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отнесен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микропредприятиям, и средним предприятиям, сведения о котором внесены в единый реестр субъектов малого и среднего предпринимательства;</w:t>
      </w:r>
    </w:p>
    <w:p w14:paraId="5C766FA7" w14:textId="77777777" w:rsidR="000A4E0B" w:rsidRPr="008E78BF" w:rsidRDefault="000A4E0B" w:rsidP="000A4E0B">
      <w:pPr>
        <w:pStyle w:val="a3"/>
        <w:numPr>
          <w:ilvl w:val="0"/>
          <w:numId w:val="2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зарегистрирован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в органах Федеральной налоговой службы по Сахалинской области;</w:t>
      </w:r>
    </w:p>
    <w:p w14:paraId="46A64018" w14:textId="77777777" w:rsidR="000A4E0B" w:rsidRPr="008E78BF" w:rsidRDefault="000A4E0B" w:rsidP="000A4E0B">
      <w:pPr>
        <w:pStyle w:val="a3"/>
        <w:numPr>
          <w:ilvl w:val="0"/>
          <w:numId w:val="2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14:paraId="72F5BE2B" w14:textId="77777777" w:rsidR="000A4E0B" w:rsidRPr="00180210" w:rsidRDefault="000A4E0B" w:rsidP="000A4E0B">
      <w:pPr>
        <w:pStyle w:val="a3"/>
        <w:numPr>
          <w:ilvl w:val="0"/>
          <w:numId w:val="2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</w:t>
      </w:r>
      <w:r w:rsidRPr="00180210">
        <w:rPr>
          <w:rFonts w:ascii="Times New Roman" w:hAnsi="Times New Roman" w:cs="Times New Roman"/>
          <w:sz w:val="22"/>
          <w:szCs w:val="22"/>
          <w:lang w:val="ru-RU"/>
        </w:rPr>
        <w:t>прекращения деятельности физического лица в качестве индивидуального предпринимателя);</w:t>
      </w:r>
    </w:p>
    <w:p w14:paraId="588D7593" w14:textId="77777777" w:rsidR="000A4E0B" w:rsidRPr="00180210" w:rsidRDefault="000A4E0B" w:rsidP="000A4E0B">
      <w:pPr>
        <w:pStyle w:val="a3"/>
        <w:numPr>
          <w:ilvl w:val="0"/>
          <w:numId w:val="2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0210">
        <w:rPr>
          <w:rFonts w:ascii="Times New Roman" w:hAnsi="Times New Roman" w:cs="Times New Roman"/>
          <w:sz w:val="22"/>
          <w:szCs w:val="22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14:paraId="45E46F47" w14:textId="77777777" w:rsidR="000A4E0B" w:rsidRPr="008E78BF" w:rsidRDefault="000A4E0B" w:rsidP="000A4E0B">
      <w:pPr>
        <w:pStyle w:val="a3"/>
        <w:numPr>
          <w:ilvl w:val="0"/>
          <w:numId w:val="2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0210">
        <w:rPr>
          <w:rFonts w:ascii="Times New Roman" w:hAnsi="Times New Roman" w:cs="Times New Roman"/>
          <w:sz w:val="22"/>
          <w:szCs w:val="22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бумаг, ломбардом;</w:t>
      </w:r>
    </w:p>
    <w:p w14:paraId="678DDFB1" w14:textId="77777777" w:rsidR="000A4E0B" w:rsidRPr="008E78BF" w:rsidRDefault="000A4E0B" w:rsidP="000A4E0B">
      <w:pPr>
        <w:pStyle w:val="a3"/>
        <w:numPr>
          <w:ilvl w:val="0"/>
          <w:numId w:val="2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является участником соглашения о разделе продукции;</w:t>
      </w:r>
    </w:p>
    <w:p w14:paraId="48CB6E87" w14:textId="77777777" w:rsidR="000A4E0B" w:rsidRPr="008E78BF" w:rsidRDefault="000A4E0B" w:rsidP="000A4E0B">
      <w:pPr>
        <w:pStyle w:val="a3"/>
        <w:numPr>
          <w:ilvl w:val="0"/>
          <w:numId w:val="2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осуществляет предпринимательскую деятельность в сфере игорного бизнеса;</w:t>
      </w:r>
    </w:p>
    <w:p w14:paraId="3F5C1A18" w14:textId="77777777" w:rsidR="000A4E0B" w:rsidRPr="008E78BF" w:rsidRDefault="000A4E0B" w:rsidP="000A4E0B">
      <w:pPr>
        <w:pStyle w:val="a3"/>
        <w:numPr>
          <w:ilvl w:val="0"/>
          <w:numId w:val="2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14:paraId="4B61D785" w14:textId="77777777" w:rsidR="000A4E0B" w:rsidRPr="008E78BF" w:rsidRDefault="000A4E0B" w:rsidP="000A4E0B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395EA21" w14:textId="77777777" w:rsidR="000A4E0B" w:rsidRPr="008E78BF" w:rsidRDefault="000A4E0B" w:rsidP="000A4E0B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</w:t>
      </w:r>
      <w:proofErr w:type="spellStart"/>
      <w:r w:rsidRPr="008E78BF">
        <w:rPr>
          <w:rFonts w:ascii="Times New Roman" w:hAnsi="Times New Roman" w:cs="Times New Roman"/>
          <w:sz w:val="22"/>
          <w:szCs w:val="22"/>
          <w:lang w:val="ru-RU"/>
        </w:rPr>
        <w:t>Микрокредитной</w:t>
      </w:r>
      <w:proofErr w:type="spellEnd"/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компании «Сахалинский Фонд развития предпринимательства».</w:t>
      </w:r>
    </w:p>
    <w:p w14:paraId="29439B2D" w14:textId="77777777" w:rsidR="000A4E0B" w:rsidRDefault="000A4E0B" w:rsidP="000A4E0B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21A4E71D" w14:textId="77777777" w:rsidR="000A4E0B" w:rsidRDefault="000A4E0B" w:rsidP="000A4E0B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EF3346">
        <w:rPr>
          <w:rFonts w:ascii="Times New Roman" w:hAnsi="Times New Roman" w:cs="Times New Roman"/>
          <w:sz w:val="22"/>
          <w:szCs w:val="22"/>
          <w:lang w:val="ru-RU"/>
        </w:rPr>
        <w:lastRenderedPageBreak/>
        <w:t xml:space="preserve">С условиями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и порядком </w:t>
      </w:r>
      <w:r w:rsidRPr="00EF3346">
        <w:rPr>
          <w:rFonts w:ascii="Times New Roman" w:hAnsi="Times New Roman" w:cs="Times New Roman"/>
          <w:sz w:val="22"/>
          <w:szCs w:val="22"/>
          <w:lang w:val="ru-RU"/>
        </w:rPr>
        <w:t>предоставления услуги ЦПЭ ознакомлен.</w:t>
      </w:r>
    </w:p>
    <w:p w14:paraId="4E430E3D" w14:textId="77777777" w:rsidR="000A4E0B" w:rsidRPr="008E78BF" w:rsidRDefault="000A4E0B" w:rsidP="000A4E0B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7D8617AB" w14:textId="77777777" w:rsidR="000A4E0B" w:rsidRPr="008E78BF" w:rsidRDefault="000A4E0B" w:rsidP="000A4E0B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Достоверность представленных сведений подтверждаю.</w:t>
      </w:r>
    </w:p>
    <w:p w14:paraId="1C46EF56" w14:textId="77777777" w:rsidR="000A4E0B" w:rsidRDefault="000A4E0B" w:rsidP="000A4E0B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68588597" w14:textId="77777777" w:rsidR="000A4E0B" w:rsidRDefault="000A4E0B" w:rsidP="000A4E0B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2709D969" w14:textId="77777777" w:rsidR="000A4E0B" w:rsidRPr="00846089" w:rsidRDefault="000A4E0B" w:rsidP="000A4E0B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846089">
        <w:rPr>
          <w:rFonts w:ascii="Times New Roman" w:hAnsi="Times New Roman" w:cs="Times New Roman"/>
          <w:b/>
          <w:sz w:val="22"/>
          <w:szCs w:val="22"/>
          <w:lang w:val="ru-RU"/>
        </w:rPr>
        <w:t>Подпись Заявителя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 xml:space="preserve"> (юридического лица/индивидуального предпринимателя)</w:t>
      </w:r>
      <w:r w:rsidRPr="00846089">
        <w:rPr>
          <w:rFonts w:ascii="Times New Roman" w:hAnsi="Times New Roman" w:cs="Times New Roman"/>
          <w:b/>
          <w:sz w:val="22"/>
          <w:szCs w:val="22"/>
          <w:lang w:val="ru-RU"/>
        </w:rPr>
        <w:t>:</w:t>
      </w:r>
    </w:p>
    <w:p w14:paraId="3FE645AB" w14:textId="77777777" w:rsidR="000A4E0B" w:rsidRPr="004B6814" w:rsidRDefault="000A4E0B" w:rsidP="000A4E0B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000B97A1" w14:textId="77777777" w:rsidR="000A4E0B" w:rsidRPr="007F424C" w:rsidRDefault="000A4E0B" w:rsidP="000A4E0B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F424C">
        <w:rPr>
          <w:rFonts w:ascii="Times New Roman" w:hAnsi="Times New Roman" w:cs="Times New Roman"/>
          <w:sz w:val="22"/>
          <w:szCs w:val="22"/>
          <w:lang w:val="ru-RU"/>
        </w:rPr>
        <w:t>_____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>_________</w:t>
      </w:r>
      <w:r>
        <w:rPr>
          <w:rFonts w:ascii="Times New Roman" w:hAnsi="Times New Roman" w:cs="Times New Roman"/>
          <w:sz w:val="22"/>
          <w:szCs w:val="22"/>
          <w:lang w:val="ru-RU"/>
        </w:rPr>
        <w:t>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   / 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/ _______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>/</w:t>
      </w:r>
    </w:p>
    <w:p w14:paraId="57C49B2F" w14:textId="77777777" w:rsidR="000A4E0B" w:rsidRPr="007F424C" w:rsidRDefault="000A4E0B" w:rsidP="000A4E0B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>
        <w:rPr>
          <w:rFonts w:ascii="Times New Roman" w:hAnsi="Times New Roman" w:cs="Times New Roman"/>
          <w:sz w:val="16"/>
          <w:szCs w:val="16"/>
          <w:lang w:val="ru-RU"/>
        </w:rPr>
        <w:t>(д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олжность руководителя </w:t>
      </w:r>
      <w:proofErr w:type="gramStart"/>
      <w:r w:rsidRPr="007F424C">
        <w:rPr>
          <w:rFonts w:ascii="Times New Roman" w:hAnsi="Times New Roman" w:cs="Times New Roman"/>
          <w:sz w:val="16"/>
          <w:szCs w:val="16"/>
          <w:lang w:val="ru-RU"/>
        </w:rPr>
        <w:t>организации</w:t>
      </w:r>
      <w:r>
        <w:rPr>
          <w:rFonts w:ascii="Times New Roman" w:hAnsi="Times New Roman" w:cs="Times New Roman"/>
          <w:sz w:val="16"/>
          <w:szCs w:val="16"/>
          <w:lang w:val="ru-RU"/>
        </w:rPr>
        <w:t>)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</w:t>
      </w:r>
      <w:proofErr w:type="gramEnd"/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              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     (подпись)                     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                       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     (ФИО)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</w:t>
      </w:r>
    </w:p>
    <w:p w14:paraId="2C822D8C" w14:textId="77777777" w:rsidR="000A4E0B" w:rsidRDefault="000A4E0B" w:rsidP="000A4E0B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191A2250" w14:textId="77777777" w:rsidR="000A4E0B" w:rsidRPr="007F424C" w:rsidRDefault="000A4E0B" w:rsidP="000A4E0B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                    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        </w:t>
      </w:r>
      <w:r w:rsidRPr="00381605">
        <w:rPr>
          <w:rFonts w:ascii="Times New Roman" w:hAnsi="Times New Roman" w:cs="Times New Roman"/>
          <w:sz w:val="22"/>
          <w:szCs w:val="22"/>
          <w:lang w:val="ru-RU"/>
        </w:rPr>
        <w:t>МП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381605">
        <w:rPr>
          <w:rFonts w:ascii="Times New Roman" w:hAnsi="Times New Roman" w:cs="Times New Roman"/>
          <w:sz w:val="16"/>
          <w:szCs w:val="16"/>
          <w:lang w:val="ru-RU"/>
        </w:rPr>
        <w:t>(при наличии)</w:t>
      </w:r>
    </w:p>
    <w:p w14:paraId="2DC824F2" w14:textId="080245F4" w:rsidR="00902A3F" w:rsidRPr="000A4E0B" w:rsidRDefault="00902A3F">
      <w:pPr>
        <w:rPr>
          <w:lang w:val="ru-RU"/>
        </w:rPr>
      </w:pPr>
    </w:p>
    <w:sectPr w:rsidR="00902A3F" w:rsidRPr="000A4E0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578B"/>
    <w:rsid w:val="000A4E0B"/>
    <w:rsid w:val="003D578B"/>
    <w:rsid w:val="00902A3F"/>
    <w:rsid w:val="00A56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8B8B72"/>
  <w15:chartTrackingRefBased/>
  <w15:docId w15:val="{6B40B119-DFDD-4E7B-88FA-DCFF9CCF3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A4E0B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0A4E0B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0A4E0B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0A4E0B"/>
  </w:style>
  <w:style w:type="table" w:styleId="a5">
    <w:name w:val="Table Grid"/>
    <w:basedOn w:val="a1"/>
    <w:rsid w:val="000A4E0B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8</Words>
  <Characters>3699</Characters>
  <Application>Microsoft Office Word</Application>
  <DocSecurity>0</DocSecurity>
  <Lines>30</Lines>
  <Paragraphs>8</Paragraphs>
  <ScaleCrop>false</ScaleCrop>
  <Company/>
  <LinksUpToDate>false</LinksUpToDate>
  <CharactersWithSpaces>4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Зарубина Ольга Сергеевна</dc:creator>
  <cp:keywords/>
  <dc:description/>
  <cp:lastModifiedBy>Зарубина Ольга Сергеевна</cp:lastModifiedBy>
  <cp:revision>3</cp:revision>
  <dcterms:created xsi:type="dcterms:W3CDTF">2021-04-21T05:29:00Z</dcterms:created>
  <dcterms:modified xsi:type="dcterms:W3CDTF">2021-04-21T06:03:00Z</dcterms:modified>
</cp:coreProperties>
</file>